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37D0" w:rsidRDefault="00A737D0" w:rsidP="00A737D0">
      <w:r>
        <w:t>Linear regressions can be used in business to evaluate trends and make estimates or forecasts by finding the relationships between variables. This project has the data set of one of the largest retail chains who wants predict the sales for each SKU in its portfolio at its multiple stores using historical sales data for past few years on a week to week basis. The forecast of the sales values for each product should accurately be calculated for the next 12 days. The sales values haven been calculated using linear regression, decision tree and Random forest.</w:t>
      </w:r>
    </w:p>
    <w:p w:rsidR="00465F89" w:rsidRDefault="00465F89">
      <w:bookmarkStart w:id="0" w:name="_GoBack"/>
      <w:bookmarkEnd w:id="0"/>
    </w:p>
    <w:sectPr w:rsidR="00465F89" w:rsidSect="00F03538">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xMDAxMzYDYiMTSyUdpeDU4uLM/DyQAsNaAJ2TiF8sAAAA"/>
  </w:docVars>
  <w:rsids>
    <w:rsidRoot w:val="00844CF3"/>
    <w:rsid w:val="00465F89"/>
    <w:rsid w:val="006F0D21"/>
    <w:rsid w:val="00844CF3"/>
    <w:rsid w:val="00A737D0"/>
    <w:rsid w:val="00F03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1B87B5-2682-48E5-BE7E-A5047EF3D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37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Words>
  <Characters>47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eep Bonthu</dc:creator>
  <cp:keywords/>
  <dc:description/>
  <cp:lastModifiedBy>Dileep Bonthu</cp:lastModifiedBy>
  <cp:revision>2</cp:revision>
  <dcterms:created xsi:type="dcterms:W3CDTF">2021-10-22T18:21:00Z</dcterms:created>
  <dcterms:modified xsi:type="dcterms:W3CDTF">2021-10-22T18:21:00Z</dcterms:modified>
</cp:coreProperties>
</file>